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B404F" w14:textId="77777777" w:rsidR="00EF261B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1018A5A7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053691F5" w14:textId="77777777" w:rsidR="0014115C" w:rsidRPr="004B57AE" w:rsidRDefault="0014115C" w:rsidP="00C759B1">
      <w:pPr>
        <w:tabs>
          <w:tab w:val="left" w:pos="993"/>
        </w:tabs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98A1649" w14:textId="20ECF3D4" w:rsidR="00DF4481" w:rsidRPr="00C759B1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759B1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3D52D273" w14:textId="77777777" w:rsidR="00C759B1" w:rsidRPr="004B57AE" w:rsidRDefault="00C759B1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1859D6C" w14:textId="77777777" w:rsidR="00277F79" w:rsidRPr="00C759B1" w:rsidRDefault="00277F79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759B1">
        <w:rPr>
          <w:rFonts w:ascii="Times New Roman" w:hAnsi="Times New Roman" w:cs="Times New Roman"/>
          <w:sz w:val="24"/>
          <w:szCs w:val="24"/>
        </w:rPr>
        <w:t>İHTİYAÇ LİSTESİ</w:t>
      </w:r>
    </w:p>
    <w:tbl>
      <w:tblPr>
        <w:tblStyle w:val="TabloKlavuzu"/>
        <w:tblW w:w="9749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1309"/>
        <w:gridCol w:w="4367"/>
        <w:gridCol w:w="1979"/>
        <w:gridCol w:w="2094"/>
      </w:tblGrid>
      <w:tr w:rsidR="00277F79" w:rsidRPr="00C759B1" w14:paraId="62FE40C9" w14:textId="77777777" w:rsidTr="00BB0736">
        <w:trPr>
          <w:trHeight w:val="967"/>
        </w:trPr>
        <w:tc>
          <w:tcPr>
            <w:tcW w:w="1309" w:type="dxa"/>
            <w:vAlign w:val="center"/>
          </w:tcPr>
          <w:p w14:paraId="5DF52D32" w14:textId="0B49EF17" w:rsidR="00277F79" w:rsidRPr="00C759B1" w:rsidRDefault="000D2626" w:rsidP="000D262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ıra No</w:t>
            </w:r>
          </w:p>
        </w:tc>
        <w:tc>
          <w:tcPr>
            <w:tcW w:w="4367" w:type="dxa"/>
            <w:vAlign w:val="center"/>
          </w:tcPr>
          <w:p w14:paraId="21D3C5C3" w14:textId="6CF9CC07" w:rsidR="00277F79" w:rsidRPr="00C759B1" w:rsidRDefault="00277F79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59B1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0D2626">
              <w:rPr>
                <w:rFonts w:ascii="Times New Roman" w:hAnsi="Times New Roman" w:cs="Times New Roman"/>
                <w:sz w:val="24"/>
                <w:szCs w:val="24"/>
              </w:rPr>
              <w:t>alzemenin Adı/</w:t>
            </w:r>
            <w:r w:rsidRPr="00C759B1">
              <w:rPr>
                <w:rFonts w:ascii="Times New Roman" w:hAnsi="Times New Roman" w:cs="Times New Roman"/>
                <w:sz w:val="24"/>
                <w:szCs w:val="24"/>
              </w:rPr>
              <w:t>İ</w:t>
            </w:r>
            <w:r w:rsidR="000D2626">
              <w:rPr>
                <w:rFonts w:ascii="Times New Roman" w:hAnsi="Times New Roman" w:cs="Times New Roman"/>
                <w:sz w:val="24"/>
                <w:szCs w:val="24"/>
              </w:rPr>
              <w:t>şin Adı</w:t>
            </w:r>
          </w:p>
        </w:tc>
        <w:tc>
          <w:tcPr>
            <w:tcW w:w="1979" w:type="dxa"/>
            <w:vAlign w:val="center"/>
          </w:tcPr>
          <w:p w14:paraId="54568136" w14:textId="7556B264" w:rsidR="00277F79" w:rsidRPr="00C759B1" w:rsidRDefault="000D2626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lep Miktarı</w:t>
            </w:r>
          </w:p>
        </w:tc>
        <w:tc>
          <w:tcPr>
            <w:tcW w:w="2094" w:type="dxa"/>
            <w:vAlign w:val="center"/>
          </w:tcPr>
          <w:p w14:paraId="15A7D760" w14:textId="5D968FF4" w:rsidR="00277F79" w:rsidRPr="00C759B1" w:rsidRDefault="000D2626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Ölçü Birimi</w:t>
            </w:r>
          </w:p>
        </w:tc>
      </w:tr>
    </w:tbl>
    <w:tbl>
      <w:tblPr>
        <w:tblW w:w="9714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42"/>
        <w:gridCol w:w="4395"/>
        <w:gridCol w:w="1984"/>
        <w:gridCol w:w="2093"/>
      </w:tblGrid>
      <w:tr w:rsidR="00BB0736" w:rsidRPr="00C759B1" w14:paraId="5663940D" w14:textId="77777777" w:rsidTr="000D2626">
        <w:trPr>
          <w:trHeight w:val="892"/>
        </w:trPr>
        <w:tc>
          <w:tcPr>
            <w:tcW w:w="1242" w:type="dxa"/>
          </w:tcPr>
          <w:p w14:paraId="27D74A2A" w14:textId="6E219F0A" w:rsidR="00BB0736" w:rsidRDefault="002555A0" w:rsidP="002555A0">
            <w:pPr>
              <w:jc w:val="center"/>
            </w:pPr>
            <w:r>
              <w:t>1</w:t>
            </w:r>
          </w:p>
          <w:p w14:paraId="4F0840BA" w14:textId="41C1188A" w:rsidR="002555A0" w:rsidRPr="00C759B1" w:rsidRDefault="002555A0" w:rsidP="00816925"/>
        </w:tc>
        <w:tc>
          <w:tcPr>
            <w:tcW w:w="4395" w:type="dxa"/>
            <w:shd w:val="clear" w:color="auto" w:fill="auto"/>
          </w:tcPr>
          <w:p w14:paraId="0AA7F405" w14:textId="62E50B0C" w:rsidR="00BB0736" w:rsidRPr="00C759B1" w:rsidRDefault="009B1243" w:rsidP="008169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ANSÖR YEDEK PARÇA ALIMI</w:t>
            </w:r>
          </w:p>
        </w:tc>
        <w:tc>
          <w:tcPr>
            <w:tcW w:w="1984" w:type="dxa"/>
            <w:shd w:val="clear" w:color="auto" w:fill="auto"/>
          </w:tcPr>
          <w:p w14:paraId="68490C20" w14:textId="1194B4F8" w:rsidR="00C15EC2" w:rsidRPr="00C759B1" w:rsidRDefault="009B1243" w:rsidP="000912D8">
            <w:pPr>
              <w:jc w:val="center"/>
            </w:pPr>
            <w:r>
              <w:t>2</w:t>
            </w:r>
          </w:p>
        </w:tc>
        <w:tc>
          <w:tcPr>
            <w:tcW w:w="2093" w:type="dxa"/>
            <w:shd w:val="clear" w:color="auto" w:fill="auto"/>
          </w:tcPr>
          <w:p w14:paraId="55631D30" w14:textId="47F4F37E" w:rsidR="00BB0736" w:rsidRPr="00C759B1" w:rsidRDefault="000F10F0" w:rsidP="000912D8">
            <w:pPr>
              <w:jc w:val="center"/>
            </w:pPr>
            <w:r>
              <w:t>ADET</w:t>
            </w:r>
          </w:p>
        </w:tc>
      </w:tr>
    </w:tbl>
    <w:p w14:paraId="2FAAF2CB" w14:textId="77777777" w:rsidR="0025021A" w:rsidRDefault="0025021A" w:rsidP="0014115C">
      <w:pPr>
        <w:pStyle w:val="Default"/>
      </w:pPr>
    </w:p>
    <w:p w14:paraId="4C311968" w14:textId="77777777" w:rsidR="0025021A" w:rsidRDefault="0025021A" w:rsidP="0014115C">
      <w:pPr>
        <w:pStyle w:val="Default"/>
      </w:pPr>
    </w:p>
    <w:p w14:paraId="12A88573" w14:textId="10AD9807" w:rsidR="00820056" w:rsidRPr="00777606" w:rsidRDefault="0014115C" w:rsidP="009B1243">
      <w:pPr>
        <w:pStyle w:val="Default"/>
        <w:jc w:val="both"/>
        <w:rPr>
          <w:b/>
          <w:bCs/>
        </w:rPr>
      </w:pPr>
      <w:r w:rsidRPr="00777606">
        <w:t xml:space="preserve">Yapı İşleri ve Teknik Daire Başkanlığınca </w:t>
      </w:r>
      <w:r w:rsidRPr="00E512FB">
        <w:rPr>
          <w:b/>
          <w:bCs/>
        </w:rPr>
        <w:t>“</w:t>
      </w:r>
      <w:r w:rsidR="000F10F0" w:rsidRPr="000F10F0">
        <w:rPr>
          <w:b/>
          <w:bCs/>
        </w:rPr>
        <w:t xml:space="preserve">ORTA DOĞU TEKNİK ÜNİVERSİTESİ </w:t>
      </w:r>
      <w:r w:rsidR="009B1243" w:rsidRPr="009B1243">
        <w:rPr>
          <w:b/>
          <w:bCs/>
        </w:rPr>
        <w:t>KAFETERYA ASANSÖRÜ İÇİN YEDEK PARÇA ALIMI</w:t>
      </w:r>
      <w:r w:rsidRPr="00DF5AF6">
        <w:rPr>
          <w:b/>
          <w:bCs/>
        </w:rPr>
        <w:t>”</w:t>
      </w:r>
      <w:r w:rsidRPr="00777606">
        <w:rPr>
          <w:b/>
          <w:bCs/>
        </w:rPr>
        <w:t xml:space="preserve"> </w:t>
      </w:r>
      <w:r w:rsidRPr="00777606">
        <w:t xml:space="preserve">işi Doğrudan Temin (22/d) ile yaptırılacaktır. İlgililerin Başkanlığımız Satın Alma Birimine </w:t>
      </w:r>
      <w:r w:rsidR="009B1243">
        <w:rPr>
          <w:b/>
        </w:rPr>
        <w:t>01</w:t>
      </w:r>
      <w:r w:rsidR="00DF5AF6">
        <w:rPr>
          <w:b/>
        </w:rPr>
        <w:t>.</w:t>
      </w:r>
      <w:r w:rsidR="009B1243">
        <w:rPr>
          <w:b/>
        </w:rPr>
        <w:t>12</w:t>
      </w:r>
      <w:r w:rsidR="00E512FB" w:rsidRPr="00E512FB">
        <w:rPr>
          <w:b/>
        </w:rPr>
        <w:t>.202</w:t>
      </w:r>
      <w:r w:rsidR="000F10F0">
        <w:rPr>
          <w:b/>
        </w:rPr>
        <w:t>2</w:t>
      </w:r>
      <w:r w:rsidR="00D838E0" w:rsidRPr="00E512FB">
        <w:rPr>
          <w:b/>
          <w:bCs/>
        </w:rPr>
        <w:t xml:space="preserve"> </w:t>
      </w:r>
      <w:r w:rsidR="00DF5AF6">
        <w:rPr>
          <w:b/>
          <w:bCs/>
        </w:rPr>
        <w:t>P</w:t>
      </w:r>
      <w:r w:rsidR="009B1243">
        <w:rPr>
          <w:b/>
          <w:bCs/>
        </w:rPr>
        <w:t>ERŞEMBE</w:t>
      </w:r>
      <w:r w:rsidR="00820056" w:rsidRPr="00777606">
        <w:rPr>
          <w:b/>
          <w:bCs/>
        </w:rPr>
        <w:t xml:space="preserve"> </w:t>
      </w:r>
      <w:r w:rsidRPr="00777606">
        <w:rPr>
          <w:b/>
        </w:rPr>
        <w:t>günü saat 1</w:t>
      </w:r>
      <w:r w:rsidR="00DF5AF6">
        <w:rPr>
          <w:b/>
        </w:rPr>
        <w:t>7</w:t>
      </w:r>
      <w:r w:rsidRPr="00777606">
        <w:rPr>
          <w:b/>
        </w:rPr>
        <w:t>:00</w:t>
      </w:r>
      <w:r w:rsidR="00D838E0">
        <w:t>’a</w:t>
      </w:r>
      <w:r w:rsidRPr="00777606">
        <w:t xml:space="preserve"> kadar tekliflerini sunmaları rica olunur</w:t>
      </w:r>
      <w:r w:rsidRPr="00777606">
        <w:rPr>
          <w:b/>
          <w:bCs/>
        </w:rPr>
        <w:t xml:space="preserve">. </w:t>
      </w:r>
    </w:p>
    <w:p w14:paraId="30B59D83" w14:textId="77777777" w:rsidR="004B57AE" w:rsidRPr="00777606" w:rsidRDefault="004B57AE" w:rsidP="009C7088">
      <w:pPr>
        <w:pStyle w:val="Default"/>
        <w:jc w:val="both"/>
      </w:pPr>
    </w:p>
    <w:p w14:paraId="3D8DCE91" w14:textId="709DF8E6" w:rsidR="0014115C" w:rsidRPr="00777606" w:rsidRDefault="0014115C" w:rsidP="0014115C">
      <w:pPr>
        <w:pStyle w:val="Default"/>
      </w:pPr>
    </w:p>
    <w:p w14:paraId="043A602E" w14:textId="432F5C1D" w:rsidR="009E6CB5" w:rsidRPr="00777606" w:rsidRDefault="0014115C" w:rsidP="0014115C">
      <w:pPr>
        <w:pStyle w:val="Default"/>
        <w:rPr>
          <w:b/>
          <w:bCs/>
        </w:rPr>
      </w:pPr>
      <w:r w:rsidRPr="00777606">
        <w:rPr>
          <w:b/>
          <w:bCs/>
        </w:rPr>
        <w:t>AÇIKLAMA</w:t>
      </w:r>
      <w:r w:rsidR="00E52F37">
        <w:rPr>
          <w:b/>
          <w:bCs/>
        </w:rPr>
        <w:t>LAR</w:t>
      </w:r>
      <w:r w:rsidRPr="00777606">
        <w:rPr>
          <w:b/>
          <w:bCs/>
        </w:rPr>
        <w:t xml:space="preserve">: </w:t>
      </w:r>
    </w:p>
    <w:p w14:paraId="7D1D1420" w14:textId="161E7B60" w:rsidR="00275E2C" w:rsidRDefault="00E52F37" w:rsidP="00275E2C">
      <w:pPr>
        <w:pStyle w:val="Default"/>
        <w:numPr>
          <w:ilvl w:val="0"/>
          <w:numId w:val="1"/>
        </w:numPr>
        <w:jc w:val="both"/>
      </w:pPr>
      <w:proofErr w:type="spellStart"/>
      <w:r>
        <w:t>Covid</w:t>
      </w:r>
      <w:proofErr w:type="spellEnd"/>
      <w:r>
        <w:t xml:space="preserve"> 19 salgını nedeniyle</w:t>
      </w:r>
      <w:r w:rsidR="000754EE">
        <w:t>, T</w:t>
      </w:r>
      <w:r>
        <w:t>eklifler</w:t>
      </w:r>
      <w:r w:rsidR="00275E2C">
        <w:t xml:space="preserve"> </w:t>
      </w:r>
      <w:hyperlink r:id="rId5" w:history="1">
        <w:r w:rsidR="00275E2C" w:rsidRPr="003022A5">
          <w:rPr>
            <w:rStyle w:val="Kpr"/>
            <w:b/>
            <w:color w:val="000000" w:themeColor="text1"/>
            <w:u w:val="none"/>
          </w:rPr>
          <w:t>ytdsab@metu.edu.tr</w:t>
        </w:r>
      </w:hyperlink>
      <w:r w:rsidR="00275E2C" w:rsidRPr="003022A5">
        <w:rPr>
          <w:b/>
          <w:color w:val="000000" w:themeColor="text1"/>
        </w:rPr>
        <w:t xml:space="preserve"> </w:t>
      </w:r>
      <w:r>
        <w:t>e-posta adresine</w:t>
      </w:r>
      <w:r w:rsidR="00275E2C">
        <w:t xml:space="preserve"> </w:t>
      </w:r>
      <w:r>
        <w:t>iletilecektir.</w:t>
      </w:r>
      <w:r w:rsidR="00275E2C">
        <w:t xml:space="preserve">  </w:t>
      </w:r>
    </w:p>
    <w:p w14:paraId="5F99FC7F" w14:textId="37DE2470" w:rsidR="00275E2C" w:rsidRDefault="00275E2C" w:rsidP="00275E2C">
      <w:pPr>
        <w:pStyle w:val="Default"/>
        <w:numPr>
          <w:ilvl w:val="0"/>
          <w:numId w:val="2"/>
        </w:numPr>
        <w:jc w:val="both"/>
      </w:pPr>
      <w:r>
        <w:t xml:space="preserve">Doğrudan temin ile ilgili teknik şartname var ise; firma yetkilisi tarafından “okudum anladım” </w:t>
      </w:r>
      <w:proofErr w:type="gramStart"/>
      <w:r>
        <w:t>yazılarak  onayla</w:t>
      </w:r>
      <w:r w:rsidR="000754EE">
        <w:t>nacaktır</w:t>
      </w:r>
      <w:proofErr w:type="gramEnd"/>
      <w:r w:rsidR="000754EE">
        <w:t>.</w:t>
      </w:r>
    </w:p>
    <w:p w14:paraId="31786B21" w14:textId="35E9B201" w:rsidR="00275E2C" w:rsidRDefault="00275E2C" w:rsidP="00275E2C">
      <w:pPr>
        <w:pStyle w:val="Default"/>
        <w:numPr>
          <w:ilvl w:val="0"/>
          <w:numId w:val="2"/>
        </w:numPr>
        <w:jc w:val="both"/>
      </w:pPr>
      <w:proofErr w:type="gramStart"/>
      <w:r>
        <w:t>Teklifler;  firma</w:t>
      </w:r>
      <w:proofErr w:type="gramEnd"/>
      <w:r>
        <w:t xml:space="preserve"> yetkilisi tarafından kaşe ve imzalı sunulacak</w:t>
      </w:r>
      <w:r w:rsidR="00E52F37">
        <w:t>,</w:t>
      </w:r>
      <w:r>
        <w:t xml:space="preserve"> firma yetkilisinin imza beyanı teklifle birlikte gönderilecektir. </w:t>
      </w:r>
    </w:p>
    <w:p w14:paraId="73B2A667" w14:textId="2A7B0EF9" w:rsidR="00275E2C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Doğrudan temin ile ilgili duyuru, numune gördü, malzeme listesi, teknik şartname ve sonuç bilgilerine </w:t>
      </w:r>
      <w:r w:rsidRPr="00107500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http://satinalma.yitdb.metu.edu.tr/</w:t>
      </w:r>
      <w:r>
        <w:rPr>
          <w:rFonts w:ascii="Times New Roman" w:eastAsia="Calibri" w:hAnsi="Times New Roman" w:cs="Times New Roman"/>
          <w:sz w:val="24"/>
          <w:szCs w:val="24"/>
        </w:rPr>
        <w:t xml:space="preserve"> linkinden erişebilirsiniz</w:t>
      </w:r>
      <w:r w:rsidR="00107500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7A6C052" w14:textId="65B817ED" w:rsidR="00275E2C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Firmalar ihtiyaç duydukları teknik bilgi için, aşağıda bilgileri mevcut personel ile </w:t>
      </w:r>
      <w:r w:rsidR="00E52F37">
        <w:rPr>
          <w:rFonts w:ascii="Times New Roman" w:eastAsia="Calibri" w:hAnsi="Times New Roman" w:cs="Times New Roman"/>
          <w:sz w:val="24"/>
          <w:szCs w:val="24"/>
        </w:rPr>
        <w:t>iletişime</w:t>
      </w:r>
      <w:r>
        <w:rPr>
          <w:rFonts w:ascii="Times New Roman" w:eastAsia="Calibri" w:hAnsi="Times New Roman" w:cs="Times New Roman"/>
          <w:sz w:val="24"/>
          <w:szCs w:val="24"/>
        </w:rPr>
        <w:t xml:space="preserve"> geçebilirler.</w:t>
      </w:r>
    </w:p>
    <w:p w14:paraId="36DE9F15" w14:textId="77777777" w:rsidR="009B1243" w:rsidRDefault="00DF5AF6" w:rsidP="00DF5AF6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NOT: </w:t>
      </w:r>
      <w:r w:rsidR="000F10F0"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T</w:t>
      </w:r>
      <w:r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eknik şartname ektedir.                                                        </w:t>
      </w:r>
    </w:p>
    <w:p w14:paraId="635979D2" w14:textId="5F255945" w:rsidR="0083017F" w:rsidRPr="00DF5AF6" w:rsidRDefault="00DF5AF6" w:rsidP="00DF5AF6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</w:t>
      </w:r>
      <w:r w:rsidR="00282B1D" w:rsidRPr="00DF5AF6">
        <w:rPr>
          <w:sz w:val="24"/>
          <w:szCs w:val="24"/>
        </w:rPr>
        <w:t>Teklifler</w:t>
      </w:r>
      <w:r w:rsidRPr="00DF5AF6">
        <w:rPr>
          <w:sz w:val="24"/>
          <w:szCs w:val="24"/>
        </w:rPr>
        <w:t xml:space="preserve"> </w:t>
      </w:r>
      <w:r w:rsidR="000F10F0">
        <w:rPr>
          <w:sz w:val="24"/>
          <w:szCs w:val="24"/>
        </w:rPr>
        <w:t>Atilla MURATHANOĞLU</w:t>
      </w:r>
      <w:r w:rsidR="00E654EB">
        <w:tab/>
      </w:r>
      <w:r>
        <w:t xml:space="preserve">                                   </w:t>
      </w:r>
    </w:p>
    <w:p w14:paraId="715E6A9A" w14:textId="174ABA9B" w:rsidR="00DF5AF6" w:rsidRPr="00DF5AF6" w:rsidRDefault="00DF5AF6" w:rsidP="00DF5AF6">
      <w:pPr>
        <w:pStyle w:val="Default"/>
      </w:pPr>
      <w:r>
        <w:t xml:space="preserve">                 210 61 </w:t>
      </w:r>
      <w:r w:rsidR="000F10F0">
        <w:t>64</w:t>
      </w:r>
      <w:r w:rsidR="00472C94">
        <w:t xml:space="preserve">                                                 </w:t>
      </w:r>
    </w:p>
    <w:p w14:paraId="74127D85" w14:textId="5E335B66" w:rsidR="000021C0" w:rsidRDefault="000021C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7346399C" w14:textId="77777777" w:rsidR="00720D57" w:rsidRDefault="00720D57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23E57A1" w14:textId="77777777" w:rsidR="00107500" w:rsidRDefault="0010750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777606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725674D8" w:rsidR="004B57AE" w:rsidRPr="00275E2C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>
        <w:rPr>
          <w:rFonts w:ascii="Times New Roman" w:eastAsia="Calibri" w:hAnsi="Times New Roman" w:cs="Times New Roman"/>
          <w:sz w:val="24"/>
          <w:szCs w:val="24"/>
        </w:rPr>
        <w:t>A</w:t>
      </w:r>
      <w:r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275E2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40369"/>
    <w:rsid w:val="00052808"/>
    <w:rsid w:val="000754EE"/>
    <w:rsid w:val="000912D8"/>
    <w:rsid w:val="000D041F"/>
    <w:rsid w:val="000D2626"/>
    <w:rsid w:val="000F10F0"/>
    <w:rsid w:val="00107500"/>
    <w:rsid w:val="00111454"/>
    <w:rsid w:val="0014115C"/>
    <w:rsid w:val="00217663"/>
    <w:rsid w:val="0025021A"/>
    <w:rsid w:val="0025447A"/>
    <w:rsid w:val="002555A0"/>
    <w:rsid w:val="0025720E"/>
    <w:rsid w:val="00275E2C"/>
    <w:rsid w:val="00277F79"/>
    <w:rsid w:val="00282B1D"/>
    <w:rsid w:val="00286C2A"/>
    <w:rsid w:val="003022A5"/>
    <w:rsid w:val="003D02A5"/>
    <w:rsid w:val="004259B6"/>
    <w:rsid w:val="00462C81"/>
    <w:rsid w:val="00472C94"/>
    <w:rsid w:val="004B57AE"/>
    <w:rsid w:val="004E3FF2"/>
    <w:rsid w:val="00701808"/>
    <w:rsid w:val="00720D57"/>
    <w:rsid w:val="00774640"/>
    <w:rsid w:val="00777606"/>
    <w:rsid w:val="007907FA"/>
    <w:rsid w:val="007F224B"/>
    <w:rsid w:val="00800684"/>
    <w:rsid w:val="00820056"/>
    <w:rsid w:val="0083017F"/>
    <w:rsid w:val="008A67E5"/>
    <w:rsid w:val="00945CE2"/>
    <w:rsid w:val="00997EA0"/>
    <w:rsid w:val="009B1243"/>
    <w:rsid w:val="009C7088"/>
    <w:rsid w:val="009E6CB5"/>
    <w:rsid w:val="00A476A9"/>
    <w:rsid w:val="00BB0736"/>
    <w:rsid w:val="00C071FA"/>
    <w:rsid w:val="00C15EC2"/>
    <w:rsid w:val="00C51FC6"/>
    <w:rsid w:val="00C759B1"/>
    <w:rsid w:val="00CA6E81"/>
    <w:rsid w:val="00CD4B0C"/>
    <w:rsid w:val="00D0073E"/>
    <w:rsid w:val="00D03E6C"/>
    <w:rsid w:val="00D476F2"/>
    <w:rsid w:val="00D838E0"/>
    <w:rsid w:val="00DF4481"/>
    <w:rsid w:val="00DF45D0"/>
    <w:rsid w:val="00DF5AF6"/>
    <w:rsid w:val="00E512FB"/>
    <w:rsid w:val="00E52F37"/>
    <w:rsid w:val="00E654EB"/>
    <w:rsid w:val="00E72847"/>
    <w:rsid w:val="00E962B8"/>
    <w:rsid w:val="00EF261B"/>
    <w:rsid w:val="00F67C7F"/>
    <w:rsid w:val="00F81782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ytdsab@metu.edu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219</Words>
  <Characters>1250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ODTU</cp:lastModifiedBy>
  <cp:revision>30</cp:revision>
  <dcterms:created xsi:type="dcterms:W3CDTF">2021-01-11T09:12:00Z</dcterms:created>
  <dcterms:modified xsi:type="dcterms:W3CDTF">2022-11-29T11:17:00Z</dcterms:modified>
</cp:coreProperties>
</file>